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EE197" w14:textId="77777777" w:rsidR="0069178D" w:rsidRPr="00A613BD" w:rsidRDefault="0069178D" w:rsidP="00D95112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8"/>
          <w:szCs w:val="20"/>
          <w:lang w:eastAsia="zh-TW"/>
        </w:rPr>
      </w:pPr>
      <w:r w:rsidRPr="00A613BD">
        <w:rPr>
          <w:rFonts w:ascii="Times New Roman" w:hAnsi="Times New Roman"/>
          <w:b/>
          <w:sz w:val="28"/>
          <w:szCs w:val="20"/>
          <w:lang w:eastAsia="zh-TW"/>
        </w:rPr>
        <w:t xml:space="preserve">Service-Learning and Research Scheme </w:t>
      </w:r>
    </w:p>
    <w:p w14:paraId="4121093D" w14:textId="15F6745F" w:rsidR="00D95112" w:rsidRPr="00D318AC" w:rsidRDefault="002D3A66" w:rsidP="00D95112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8"/>
          <w:szCs w:val="20"/>
          <w:u w:val="single"/>
          <w:lang w:eastAsia="zh-TW"/>
        </w:rPr>
      </w:pPr>
      <w:r w:rsidRPr="00D318AC">
        <w:rPr>
          <w:rFonts w:ascii="Times New Roman" w:hAnsi="Times New Roman"/>
          <w:sz w:val="28"/>
          <w:szCs w:val="20"/>
          <w:u w:val="single"/>
          <w:lang w:eastAsia="zh-TW"/>
        </w:rPr>
        <w:t>Activity &amp; At</w:t>
      </w:r>
      <w:r w:rsidR="00932344" w:rsidRPr="00D318AC">
        <w:rPr>
          <w:rFonts w:ascii="Times New Roman" w:hAnsi="Times New Roman"/>
          <w:sz w:val="28"/>
          <w:szCs w:val="20"/>
          <w:u w:val="single"/>
          <w:lang w:eastAsia="zh-TW"/>
        </w:rPr>
        <w:t>tendance Record Sheet</w:t>
      </w:r>
    </w:p>
    <w:p w14:paraId="2B6C4985" w14:textId="1ABECFB7" w:rsidR="006B288B" w:rsidRPr="005722C2" w:rsidRDefault="005722C2" w:rsidP="74DA2619">
      <w:pPr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  <w:lang w:eastAsia="zh-TW"/>
        </w:rPr>
      </w:pPr>
      <w:r w:rsidRPr="74DA2619">
        <w:rPr>
          <w:rFonts w:ascii="Times New Roman" w:hAnsi="Times New Roman"/>
          <w:b/>
          <w:bCs/>
          <w:sz w:val="20"/>
          <w:szCs w:val="20"/>
          <w:lang w:eastAsia="zh-TW"/>
        </w:rPr>
        <w:t xml:space="preserve">Importance: </w:t>
      </w:r>
      <w:r w:rsidR="00A613BD" w:rsidRPr="74DA2619">
        <w:rPr>
          <w:rFonts w:ascii="Times New Roman" w:hAnsi="Times New Roman"/>
          <w:b/>
          <w:bCs/>
          <w:sz w:val="20"/>
          <w:szCs w:val="20"/>
          <w:lang w:eastAsia="zh-TW"/>
        </w:rPr>
        <w:t>Please</w:t>
      </w:r>
      <w:r w:rsidRPr="74DA2619">
        <w:rPr>
          <w:rFonts w:ascii="Times New Roman" w:hAnsi="Times New Roman"/>
          <w:b/>
          <w:bCs/>
          <w:sz w:val="20"/>
          <w:szCs w:val="20"/>
          <w:lang w:eastAsia="zh-TW"/>
        </w:rPr>
        <w:t xml:space="preserve"> </w:t>
      </w:r>
      <w:r w:rsidR="00933F42" w:rsidRPr="74DA2619">
        <w:rPr>
          <w:rFonts w:ascii="Times New Roman" w:hAnsi="Times New Roman"/>
          <w:b/>
          <w:bCs/>
          <w:sz w:val="20"/>
          <w:szCs w:val="20"/>
          <w:lang w:eastAsia="zh-TW"/>
        </w:rPr>
        <w:t>submit to your TA and S-L coordinator</w:t>
      </w:r>
      <w:r w:rsidR="003F45C4" w:rsidRPr="74DA2619">
        <w:rPr>
          <w:rFonts w:ascii="Times New Roman" w:hAnsi="Times New Roman"/>
          <w:b/>
          <w:bCs/>
          <w:sz w:val="20"/>
          <w:szCs w:val="20"/>
          <w:lang w:eastAsia="zh-TW"/>
        </w:rPr>
        <w:t xml:space="preserve"> on or before </w:t>
      </w:r>
      <w:r w:rsidR="0093522E">
        <w:rPr>
          <w:rFonts w:ascii="Times New Roman" w:hAnsi="Times New Roman"/>
          <w:b/>
          <w:bCs/>
          <w:sz w:val="20"/>
          <w:szCs w:val="20"/>
          <w:lang w:eastAsia="zh-TW"/>
        </w:rPr>
        <w:t>deadline</w:t>
      </w:r>
      <w:r w:rsidRPr="74DA2619">
        <w:rPr>
          <w:rFonts w:ascii="Times New Roman" w:hAnsi="Times New Roman"/>
          <w:b/>
          <w:bCs/>
          <w:sz w:val="20"/>
          <w:szCs w:val="20"/>
          <w:lang w:eastAsia="zh-TW"/>
        </w:rPr>
        <w:t xml:space="preserve">, otherwise, your S-L </w:t>
      </w:r>
      <w:r w:rsidR="00D318AC" w:rsidRPr="74DA2619">
        <w:rPr>
          <w:rFonts w:ascii="Times New Roman" w:hAnsi="Times New Roman"/>
          <w:b/>
          <w:bCs/>
          <w:sz w:val="20"/>
          <w:szCs w:val="20"/>
          <w:lang w:eastAsia="zh-TW"/>
        </w:rPr>
        <w:t xml:space="preserve">hours </w:t>
      </w:r>
      <w:r w:rsidR="00933F42" w:rsidRPr="74DA2619">
        <w:rPr>
          <w:rFonts w:ascii="Times New Roman" w:hAnsi="Times New Roman"/>
          <w:b/>
          <w:bCs/>
          <w:sz w:val="20"/>
          <w:szCs w:val="20"/>
          <w:lang w:eastAsia="zh-TW"/>
        </w:rPr>
        <w:t>might</w:t>
      </w:r>
      <w:r w:rsidR="00D318AC" w:rsidRPr="74DA2619">
        <w:rPr>
          <w:rFonts w:ascii="Times New Roman" w:hAnsi="Times New Roman"/>
          <w:b/>
          <w:bCs/>
          <w:sz w:val="20"/>
          <w:szCs w:val="20"/>
          <w:lang w:eastAsia="zh-TW"/>
        </w:rPr>
        <w:t xml:space="preserve"> not be counted in the S-L Requirement</w:t>
      </w:r>
      <w:r w:rsidRPr="74DA2619">
        <w:rPr>
          <w:rFonts w:ascii="Times New Roman" w:hAnsi="Times New Roman"/>
          <w:b/>
          <w:bCs/>
          <w:sz w:val="20"/>
          <w:szCs w:val="20"/>
          <w:lang w:eastAsia="zh-TW"/>
        </w:rPr>
        <w:t xml:space="preserve">. </w:t>
      </w:r>
      <w:r w:rsidR="00A613BD" w:rsidRPr="74DA2619">
        <w:rPr>
          <w:rFonts w:ascii="Times New Roman" w:hAnsi="Times New Roman"/>
          <w:b/>
          <w:bCs/>
          <w:sz w:val="20"/>
          <w:szCs w:val="20"/>
          <w:lang w:eastAsia="zh-TW"/>
        </w:rPr>
        <w:t xml:space="preserve"> </w:t>
      </w:r>
    </w:p>
    <w:tbl>
      <w:tblPr>
        <w:tblStyle w:val="TableGrid"/>
        <w:tblW w:w="5128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0"/>
        <w:gridCol w:w="723"/>
        <w:gridCol w:w="641"/>
        <w:gridCol w:w="809"/>
        <w:gridCol w:w="1505"/>
        <w:gridCol w:w="276"/>
        <w:gridCol w:w="1522"/>
        <w:gridCol w:w="550"/>
        <w:gridCol w:w="1136"/>
        <w:gridCol w:w="2126"/>
      </w:tblGrid>
      <w:tr w:rsidR="0093522E" w:rsidRPr="002D3A66" w14:paraId="60E0924B" w14:textId="77777777" w:rsidTr="0093522E">
        <w:trPr>
          <w:trHeight w:val="405"/>
        </w:trPr>
        <w:tc>
          <w:tcPr>
            <w:tcW w:w="1124" w:type="pct"/>
            <w:gridSpan w:val="2"/>
            <w:vAlign w:val="center"/>
          </w:tcPr>
          <w:p w14:paraId="74E3E52E" w14:textId="4C8A6CFE" w:rsidR="0093522E" w:rsidRPr="003C7712" w:rsidRDefault="0093522E" w:rsidP="00A613BD">
            <w:pPr>
              <w:adjustRightInd w:val="0"/>
              <w:snapToGrid w:val="0"/>
              <w:spacing w:after="0"/>
              <w:rPr>
                <w:rFonts w:ascii="Times New Roman" w:hAnsi="Times New Roman" w:hint="eastAsia"/>
                <w:b/>
                <w:lang w:eastAsia="zh-TW"/>
              </w:rPr>
            </w:pPr>
            <w:r>
              <w:rPr>
                <w:rFonts w:ascii="Times New Roman" w:hAnsi="Times New Roman" w:hint="eastAsia"/>
                <w:b/>
                <w:lang w:eastAsia="zh-TW"/>
              </w:rPr>
              <w:t>T</w:t>
            </w:r>
            <w:r>
              <w:rPr>
                <w:rFonts w:ascii="Times New Roman" w:hAnsi="Times New Roman"/>
                <w:b/>
                <w:lang w:eastAsia="zh-TW"/>
              </w:rPr>
              <w:t xml:space="preserve">erm: </w:t>
            </w:r>
          </w:p>
        </w:tc>
        <w:tc>
          <w:tcPr>
            <w:tcW w:w="3876" w:type="pct"/>
            <w:gridSpan w:val="8"/>
            <w:tcBorders>
              <w:bottom w:val="single" w:sz="4" w:space="0" w:color="auto"/>
            </w:tcBorders>
            <w:vAlign w:val="center"/>
          </w:tcPr>
          <w:p w14:paraId="19C620AF" w14:textId="77777777" w:rsidR="0093522E" w:rsidRPr="003C7712" w:rsidRDefault="0093522E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</w:rPr>
            </w:pPr>
          </w:p>
        </w:tc>
      </w:tr>
      <w:tr w:rsidR="0093522E" w:rsidRPr="002D3A66" w14:paraId="3C7FB0DA" w14:textId="77777777" w:rsidTr="0093522E">
        <w:trPr>
          <w:trHeight w:val="405"/>
        </w:trPr>
        <w:tc>
          <w:tcPr>
            <w:tcW w:w="1124" w:type="pct"/>
            <w:gridSpan w:val="2"/>
            <w:vAlign w:val="center"/>
          </w:tcPr>
          <w:p w14:paraId="50BDE170" w14:textId="77777777" w:rsidR="0093522E" w:rsidRPr="003C7712" w:rsidRDefault="0093522E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</w:rPr>
            </w:pPr>
          </w:p>
        </w:tc>
        <w:tc>
          <w:tcPr>
            <w:tcW w:w="3876" w:type="pct"/>
            <w:gridSpan w:val="8"/>
            <w:tcBorders>
              <w:top w:val="single" w:sz="4" w:space="0" w:color="auto"/>
            </w:tcBorders>
            <w:vAlign w:val="center"/>
          </w:tcPr>
          <w:p w14:paraId="707B1273" w14:textId="1AF820F7" w:rsidR="0093522E" w:rsidRPr="0093522E" w:rsidRDefault="0093522E" w:rsidP="00A613BD">
            <w:pPr>
              <w:adjustRightInd w:val="0"/>
              <w:snapToGrid w:val="0"/>
              <w:spacing w:after="0"/>
              <w:rPr>
                <w:rFonts w:ascii="Times New Roman" w:hAnsi="Times New Roman" w:hint="eastAsia"/>
                <w:b/>
                <w:lang w:val="en-HK" w:eastAsia="zh-TW"/>
              </w:rPr>
            </w:pPr>
            <w:r w:rsidRPr="0093522E">
              <w:rPr>
                <w:rFonts w:ascii="Times New Roman" w:hAnsi="Times New Roman" w:hint="eastAsia"/>
              </w:rPr>
              <w:t>(</w:t>
            </w:r>
            <w:r w:rsidRPr="0093522E">
              <w:rPr>
                <w:rFonts w:ascii="Times New Roman" w:hAnsi="Times New Roman"/>
              </w:rPr>
              <w:t xml:space="preserve">e.g. </w:t>
            </w:r>
            <w:r>
              <w:rPr>
                <w:rFonts w:ascii="Times New Roman" w:hAnsi="Times New Roman"/>
              </w:rPr>
              <w:t xml:space="preserve">Term 1, 2021-22) </w:t>
            </w:r>
          </w:p>
        </w:tc>
      </w:tr>
      <w:tr w:rsidR="00705032" w:rsidRPr="002D3A66" w14:paraId="368AB8DE" w14:textId="77777777" w:rsidTr="0015347D">
        <w:trPr>
          <w:trHeight w:val="405"/>
        </w:trPr>
        <w:tc>
          <w:tcPr>
            <w:tcW w:w="1124" w:type="pct"/>
            <w:gridSpan w:val="2"/>
            <w:vAlign w:val="center"/>
          </w:tcPr>
          <w:p w14:paraId="744D3D6B" w14:textId="77777777" w:rsidR="003F3CAD" w:rsidRPr="003C7712" w:rsidRDefault="003F3CAD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</w:rPr>
            </w:pPr>
            <w:r w:rsidRPr="003C7712">
              <w:rPr>
                <w:rFonts w:ascii="Times New Roman" w:hAnsi="Times New Roman"/>
                <w:b/>
              </w:rPr>
              <w:t>Name of Student:</w:t>
            </w:r>
          </w:p>
        </w:tc>
        <w:tc>
          <w:tcPr>
            <w:tcW w:w="1462" w:type="pct"/>
            <w:gridSpan w:val="4"/>
            <w:tcBorders>
              <w:bottom w:val="single" w:sz="4" w:space="0" w:color="auto"/>
            </w:tcBorders>
            <w:vAlign w:val="center"/>
          </w:tcPr>
          <w:p w14:paraId="523A245C" w14:textId="5D3D3DC4" w:rsidR="003F3CAD" w:rsidRPr="00FF27E6" w:rsidRDefault="003F3CAD" w:rsidP="00A072AE"/>
        </w:tc>
        <w:tc>
          <w:tcPr>
            <w:tcW w:w="689" w:type="pct"/>
            <w:vAlign w:val="center"/>
          </w:tcPr>
          <w:p w14:paraId="1B91CC3E" w14:textId="77777777" w:rsidR="003F3CAD" w:rsidRPr="003C7712" w:rsidRDefault="003F3CAD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</w:rPr>
            </w:pPr>
            <w:r w:rsidRPr="003C7712">
              <w:rPr>
                <w:rFonts w:ascii="Times New Roman" w:hAnsi="Times New Roman"/>
                <w:b/>
              </w:rPr>
              <w:t>Student No.:</w:t>
            </w:r>
          </w:p>
        </w:tc>
        <w:tc>
          <w:tcPr>
            <w:tcW w:w="1725" w:type="pct"/>
            <w:gridSpan w:val="3"/>
            <w:tcBorders>
              <w:bottom w:val="single" w:sz="4" w:space="0" w:color="auto"/>
            </w:tcBorders>
            <w:vAlign w:val="center"/>
          </w:tcPr>
          <w:p w14:paraId="435532CD" w14:textId="11776CE9" w:rsidR="003F3CAD" w:rsidRPr="003C7712" w:rsidRDefault="003F3CAD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</w:rPr>
            </w:pPr>
          </w:p>
        </w:tc>
      </w:tr>
      <w:tr w:rsidR="00472EEA" w:rsidRPr="002D3A66" w14:paraId="283AFFD7" w14:textId="77777777" w:rsidTr="00B078EA">
        <w:trPr>
          <w:trHeight w:val="422"/>
        </w:trPr>
        <w:tc>
          <w:tcPr>
            <w:tcW w:w="1124" w:type="pct"/>
            <w:gridSpan w:val="2"/>
            <w:vAlign w:val="center"/>
          </w:tcPr>
          <w:p w14:paraId="02E2E0B0" w14:textId="77777777" w:rsidR="003F3CAD" w:rsidRPr="003C7712" w:rsidRDefault="003F3CAD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</w:rPr>
            </w:pPr>
            <w:r w:rsidRPr="003C7712">
              <w:rPr>
                <w:rFonts w:ascii="Times New Roman" w:hAnsi="Times New Roman"/>
                <w:b/>
              </w:rPr>
              <w:t>Course Code &amp; Title: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876" w:type="pct"/>
            <w:gridSpan w:val="8"/>
            <w:tcBorders>
              <w:bottom w:val="single" w:sz="4" w:space="0" w:color="auto"/>
            </w:tcBorders>
            <w:vAlign w:val="center"/>
          </w:tcPr>
          <w:p w14:paraId="54D270B7" w14:textId="23652B38" w:rsidR="003F3CAD" w:rsidRPr="003C7712" w:rsidRDefault="003F3CAD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</w:rPr>
            </w:pPr>
          </w:p>
        </w:tc>
      </w:tr>
      <w:tr w:rsidR="003F3CAD" w:rsidRPr="002D3A66" w14:paraId="0D897DAC" w14:textId="77777777" w:rsidTr="00B078EA">
        <w:trPr>
          <w:trHeight w:val="355"/>
        </w:trPr>
        <w:tc>
          <w:tcPr>
            <w:tcW w:w="5000" w:type="pct"/>
            <w:gridSpan w:val="10"/>
          </w:tcPr>
          <w:p w14:paraId="7A75A009" w14:textId="77777777" w:rsidR="003F3CAD" w:rsidRPr="003C7712" w:rsidRDefault="00757647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 xml:space="preserve">                       </w:t>
            </w:r>
            <w:r w:rsidR="003F3CAD">
              <w:rPr>
                <w:rFonts w:ascii="Times New Roman" w:hAnsi="Times New Roman"/>
              </w:rPr>
              <w:t>(e.g. SLP1101 Community Engagement through Service-Learning)</w:t>
            </w:r>
          </w:p>
        </w:tc>
      </w:tr>
      <w:tr w:rsidR="00472EEA" w:rsidRPr="002D3A66" w14:paraId="7276185B" w14:textId="77777777" w:rsidTr="00C7780E">
        <w:trPr>
          <w:trHeight w:val="433"/>
        </w:trPr>
        <w:tc>
          <w:tcPr>
            <w:tcW w:w="1414" w:type="pct"/>
            <w:gridSpan w:val="3"/>
            <w:vAlign w:val="center"/>
          </w:tcPr>
          <w:p w14:paraId="6EA6E176" w14:textId="77777777" w:rsidR="003F3CAD" w:rsidRDefault="003F3CAD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</w:rPr>
            </w:pPr>
            <w:r w:rsidRPr="003C7712">
              <w:rPr>
                <w:rFonts w:ascii="Times New Roman" w:hAnsi="Times New Roman"/>
                <w:b/>
              </w:rPr>
              <w:t>Project Name &amp; Group No.: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586" w:type="pct"/>
            <w:gridSpan w:val="7"/>
            <w:tcBorders>
              <w:bottom w:val="single" w:sz="4" w:space="0" w:color="auto"/>
            </w:tcBorders>
            <w:vAlign w:val="center"/>
          </w:tcPr>
          <w:p w14:paraId="13244BA1" w14:textId="4E0EDA2A" w:rsidR="003F3CAD" w:rsidRPr="00FF27E6" w:rsidRDefault="003F3CAD" w:rsidP="00FF27E6"/>
        </w:tc>
      </w:tr>
      <w:tr w:rsidR="003F3CAD" w:rsidRPr="002D3A66" w14:paraId="5DA09415" w14:textId="77777777" w:rsidTr="00B078EA">
        <w:trPr>
          <w:trHeight w:val="407"/>
        </w:trPr>
        <w:tc>
          <w:tcPr>
            <w:tcW w:w="5000" w:type="pct"/>
            <w:gridSpan w:val="10"/>
          </w:tcPr>
          <w:p w14:paraId="37915617" w14:textId="77777777" w:rsidR="003F3CAD" w:rsidRDefault="00757647" w:rsidP="00A613BD">
            <w:pPr>
              <w:adjustRightInd w:val="0"/>
              <w:snapToGri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             </w:t>
            </w:r>
            <w:r w:rsidR="003F3CAD">
              <w:rPr>
                <w:rFonts w:ascii="Times New Roman" w:hAnsi="Times New Roman"/>
              </w:rPr>
              <w:t xml:space="preserve">(e.g. Food Collection Project, Group 1) </w:t>
            </w:r>
            <w:r w:rsidR="003F3CAD" w:rsidRPr="00F41C20">
              <w:rPr>
                <w:rFonts w:ascii="Times New Roman" w:hAnsi="Times New Roman"/>
                <w:i/>
              </w:rPr>
              <w:t>* Please refer to the Project Information Sheet.</w:t>
            </w:r>
          </w:p>
        </w:tc>
      </w:tr>
      <w:tr w:rsidR="000A071C" w14:paraId="508491B3" w14:textId="77777777" w:rsidTr="00B078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18"/>
        </w:trPr>
        <w:tc>
          <w:tcPr>
            <w:tcW w:w="5000" w:type="pct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5DE0C3" w14:textId="77777777" w:rsidR="000A071C" w:rsidRDefault="000A071C" w:rsidP="00A613BD">
            <w:pPr>
              <w:adjustRightInd w:val="0"/>
              <w:snapToGrid w:val="0"/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4"/>
              </w:rPr>
              <w:t>*</w:t>
            </w:r>
            <w:r w:rsidRPr="000A071C">
              <w:rPr>
                <w:rFonts w:ascii="Times New Roman" w:hAnsi="Times New Roman"/>
                <w:b/>
                <w:sz w:val="24"/>
              </w:rPr>
              <w:t>Service-Learning Experience Details</w:t>
            </w:r>
            <w:r w:rsidRPr="000A071C">
              <w:rPr>
                <w:rFonts w:ascii="Times New Roman" w:hAnsi="Times New Roman"/>
                <w:b/>
                <w:sz w:val="20"/>
              </w:rPr>
              <w:t xml:space="preserve"> </w:t>
            </w:r>
            <w:r w:rsidRPr="000A071C">
              <w:rPr>
                <w:rFonts w:ascii="Times New Roman" w:hAnsi="Times New Roman"/>
                <w:b/>
                <w:sz w:val="20"/>
              </w:rPr>
              <w:br/>
            </w:r>
            <w:r w:rsidRPr="000A071C">
              <w:rPr>
                <w:rFonts w:ascii="Times New Roman" w:hAnsi="Times New Roman"/>
                <w:sz w:val="20"/>
              </w:rPr>
              <w:t>Record down all your training and service hours that you have participated in the Service-Learning project.</w:t>
            </w:r>
          </w:p>
        </w:tc>
      </w:tr>
      <w:tr w:rsidR="005722C2" w14:paraId="679FADFF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797" w:type="pct"/>
            <w:tcBorders>
              <w:top w:val="single" w:sz="4" w:space="0" w:color="auto"/>
            </w:tcBorders>
          </w:tcPr>
          <w:p w14:paraId="08D6596C" w14:textId="77777777" w:rsidR="000A071C" w:rsidRPr="0069178D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9178D">
              <w:rPr>
                <w:rFonts w:ascii="Times New Roman" w:hAnsi="Times New Roman"/>
                <w:b/>
                <w:sz w:val="20"/>
                <w:szCs w:val="20"/>
              </w:rPr>
              <w:t xml:space="preserve">Date </w:t>
            </w:r>
            <w:r w:rsidRPr="0069178D">
              <w:rPr>
                <w:rFonts w:ascii="Times New Roman" w:hAnsi="Times New Roman"/>
                <w:b/>
                <w:sz w:val="20"/>
                <w:szCs w:val="20"/>
              </w:rPr>
              <w:br/>
            </w:r>
            <w:r w:rsidRPr="00FC6FB9">
              <w:rPr>
                <w:rFonts w:ascii="Times New Roman" w:hAnsi="Times New Roman"/>
                <w:sz w:val="16"/>
                <w:szCs w:val="20"/>
              </w:rPr>
              <w:t>(DD/MM/YY)</w:t>
            </w:r>
          </w:p>
        </w:tc>
        <w:tc>
          <w:tcPr>
            <w:tcW w:w="983" w:type="pct"/>
            <w:gridSpan w:val="3"/>
            <w:tcBorders>
              <w:top w:val="single" w:sz="4" w:space="0" w:color="auto"/>
            </w:tcBorders>
          </w:tcPr>
          <w:p w14:paraId="22312C19" w14:textId="77777777" w:rsidR="000A071C" w:rsidRPr="0069178D" w:rsidRDefault="00A613BD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9178D">
              <w:rPr>
                <w:rFonts w:ascii="Times New Roman" w:hAnsi="Times New Roman"/>
                <w:b/>
                <w:sz w:val="20"/>
                <w:szCs w:val="20"/>
              </w:rPr>
              <w:t>Timeframe</w:t>
            </w:r>
            <w:r w:rsidRPr="0069178D">
              <w:rPr>
                <w:rFonts w:ascii="Times New Roman" w:hAnsi="Times New Roman"/>
                <w:b/>
                <w:sz w:val="20"/>
                <w:szCs w:val="20"/>
              </w:rPr>
              <w:br/>
            </w:r>
            <w:r w:rsidRPr="00FC6FB9">
              <w:rPr>
                <w:rFonts w:ascii="Times New Roman" w:hAnsi="Times New Roman"/>
                <w:sz w:val="16"/>
                <w:szCs w:val="20"/>
              </w:rPr>
              <w:t>(e.g. 1200-1330, in 30min-unit)</w:t>
            </w:r>
          </w:p>
        </w:tc>
        <w:tc>
          <w:tcPr>
            <w:tcW w:w="1744" w:type="pct"/>
            <w:gridSpan w:val="4"/>
            <w:tcBorders>
              <w:top w:val="single" w:sz="4" w:space="0" w:color="auto"/>
            </w:tcBorders>
          </w:tcPr>
          <w:p w14:paraId="537586D5" w14:textId="77777777" w:rsidR="000A071C" w:rsidRPr="0069178D" w:rsidRDefault="00A613BD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ask/Activity</w:t>
            </w:r>
          </w:p>
        </w:tc>
        <w:tc>
          <w:tcPr>
            <w:tcW w:w="514" w:type="pct"/>
            <w:tcBorders>
              <w:top w:val="single" w:sz="4" w:space="0" w:color="auto"/>
            </w:tcBorders>
          </w:tcPr>
          <w:p w14:paraId="5EC28BB8" w14:textId="77777777" w:rsidR="000A071C" w:rsidRPr="0069178D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o. of</w:t>
            </w:r>
            <w:r w:rsidRPr="0069178D">
              <w:rPr>
                <w:rFonts w:ascii="Times New Roman" w:hAnsi="Times New Roman"/>
                <w:b/>
                <w:sz w:val="20"/>
                <w:szCs w:val="20"/>
              </w:rPr>
              <w:t xml:space="preserve"> Hour(s)</w:t>
            </w:r>
            <w:r w:rsidRPr="00FC6FB9">
              <w:rPr>
                <w:rFonts w:ascii="Times New Roman" w:hAnsi="Times New Roman"/>
                <w:b/>
                <w:sz w:val="16"/>
                <w:szCs w:val="20"/>
              </w:rPr>
              <w:br/>
            </w:r>
            <w:r w:rsidRPr="00FC6FB9">
              <w:rPr>
                <w:rFonts w:ascii="Times New Roman" w:hAnsi="Times New Roman"/>
                <w:sz w:val="16"/>
                <w:szCs w:val="20"/>
              </w:rPr>
              <w:t>(e.g. 1.5)</w:t>
            </w:r>
          </w:p>
        </w:tc>
        <w:tc>
          <w:tcPr>
            <w:tcW w:w="962" w:type="pct"/>
            <w:tcBorders>
              <w:top w:val="single" w:sz="4" w:space="0" w:color="auto"/>
            </w:tcBorders>
          </w:tcPr>
          <w:p w14:paraId="6876F2B9" w14:textId="77777777" w:rsidR="000A071C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9178D">
              <w:rPr>
                <w:rFonts w:ascii="Times New Roman" w:hAnsi="Times New Roman"/>
                <w:b/>
                <w:sz w:val="20"/>
                <w:szCs w:val="20"/>
              </w:rPr>
              <w:t xml:space="preserve">Activity Category </w:t>
            </w:r>
          </w:p>
          <w:p w14:paraId="364A9E17" w14:textId="77777777" w:rsidR="000A071C" w:rsidRPr="00F523F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sz w:val="16"/>
                <w:szCs w:val="20"/>
              </w:rPr>
              <w:t xml:space="preserve">(Training = T; </w:t>
            </w:r>
            <w:r>
              <w:rPr>
                <w:rFonts w:ascii="Times New Roman" w:hAnsi="Times New Roman"/>
                <w:i/>
                <w:sz w:val="16"/>
                <w:szCs w:val="20"/>
              </w:rPr>
              <w:br/>
              <w:t>Service Practicum/ Preparation</w:t>
            </w:r>
            <w:r w:rsidR="005E7948">
              <w:rPr>
                <w:rFonts w:ascii="Times New Roman" w:hAnsi="Times New Roman"/>
                <w:i/>
                <w:sz w:val="16"/>
                <w:szCs w:val="20"/>
              </w:rPr>
              <w:t>/Reflection</w:t>
            </w:r>
            <w:r>
              <w:rPr>
                <w:rFonts w:ascii="Times New Roman" w:hAnsi="Times New Roman"/>
                <w:i/>
                <w:sz w:val="16"/>
                <w:szCs w:val="20"/>
              </w:rPr>
              <w:t xml:space="preserve"> = </w:t>
            </w:r>
            <w:proofErr w:type="gramStart"/>
            <w:r>
              <w:rPr>
                <w:rFonts w:ascii="Times New Roman" w:hAnsi="Times New Roman"/>
                <w:i/>
                <w:sz w:val="16"/>
                <w:szCs w:val="20"/>
              </w:rPr>
              <w:t xml:space="preserve">S </w:t>
            </w:r>
            <w:r w:rsidRPr="00FC6FB9">
              <w:rPr>
                <w:rFonts w:ascii="Times New Roman" w:hAnsi="Times New Roman"/>
                <w:i/>
                <w:sz w:val="16"/>
                <w:szCs w:val="20"/>
              </w:rPr>
              <w:t>)</w:t>
            </w:r>
            <w:proofErr w:type="gramEnd"/>
            <w:r w:rsidRPr="00FC6FB9">
              <w:rPr>
                <w:rFonts w:ascii="Times New Roman" w:hAnsi="Times New Roman"/>
                <w:i/>
                <w:sz w:val="16"/>
                <w:szCs w:val="20"/>
              </w:rPr>
              <w:t xml:space="preserve"> </w:t>
            </w:r>
          </w:p>
        </w:tc>
      </w:tr>
      <w:tr w:rsidR="005722C2" w:rsidRPr="0069178D" w14:paraId="0DF056AF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73E30113" w14:textId="11970FD4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66AD3641" w14:textId="192DEAD8" w:rsidR="000A071C" w:rsidRPr="00FF27E6" w:rsidRDefault="000A071C" w:rsidP="00FF27E6">
            <w:pPr>
              <w:jc w:val="center"/>
            </w:pPr>
          </w:p>
        </w:tc>
        <w:tc>
          <w:tcPr>
            <w:tcW w:w="1744" w:type="pct"/>
            <w:gridSpan w:val="4"/>
          </w:tcPr>
          <w:p w14:paraId="1E073B4D" w14:textId="3DB6642D" w:rsidR="000A071C" w:rsidRPr="00C50701" w:rsidRDefault="000A071C" w:rsidP="00FF27E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14" w:type="pct"/>
          </w:tcPr>
          <w:p w14:paraId="167AAABA" w14:textId="002C4742" w:rsidR="000A071C" w:rsidRPr="0069178D" w:rsidRDefault="000A071C" w:rsidP="00A613BD">
            <w:pPr>
              <w:adjustRightInd w:val="0"/>
              <w:snapToGrid w:val="0"/>
              <w:spacing w:after="0"/>
              <w:rPr>
                <w:sz w:val="20"/>
              </w:rPr>
            </w:pPr>
          </w:p>
        </w:tc>
        <w:tc>
          <w:tcPr>
            <w:tcW w:w="962" w:type="pct"/>
          </w:tcPr>
          <w:p w14:paraId="7AF46C6C" w14:textId="125273AC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</w:tr>
      <w:tr w:rsidR="005722C2" w:rsidRPr="0069178D" w14:paraId="54212136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583A3D55" w14:textId="67EF97F8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4D4FC3D7" w14:textId="00696FB8" w:rsidR="000A071C" w:rsidRPr="00C50701" w:rsidRDefault="000A071C" w:rsidP="00FF27E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44" w:type="pct"/>
            <w:gridSpan w:val="4"/>
          </w:tcPr>
          <w:p w14:paraId="0818E068" w14:textId="48C67453" w:rsidR="000A071C" w:rsidRPr="00FF27E6" w:rsidRDefault="000A071C" w:rsidP="00FF27E6">
            <w:pPr>
              <w:jc w:val="center"/>
            </w:pPr>
          </w:p>
        </w:tc>
        <w:tc>
          <w:tcPr>
            <w:tcW w:w="514" w:type="pct"/>
          </w:tcPr>
          <w:p w14:paraId="3D65AC54" w14:textId="199A1FE6" w:rsidR="000A071C" w:rsidRPr="0069178D" w:rsidRDefault="000A071C" w:rsidP="00A613BD">
            <w:pPr>
              <w:adjustRightInd w:val="0"/>
              <w:snapToGrid w:val="0"/>
              <w:spacing w:after="0"/>
              <w:rPr>
                <w:sz w:val="20"/>
              </w:rPr>
            </w:pPr>
          </w:p>
        </w:tc>
        <w:tc>
          <w:tcPr>
            <w:tcW w:w="962" w:type="pct"/>
          </w:tcPr>
          <w:p w14:paraId="0090F55A" w14:textId="6B46E3B2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</w:tr>
      <w:tr w:rsidR="005722C2" w:rsidRPr="0069178D" w14:paraId="04BD6C1A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1603F235" w14:textId="62D2FA6C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306F952D" w14:textId="22639EE2" w:rsidR="000A071C" w:rsidRPr="00C50701" w:rsidRDefault="000A071C" w:rsidP="00FF27E6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44" w:type="pct"/>
            <w:gridSpan w:val="4"/>
          </w:tcPr>
          <w:p w14:paraId="43BAA27C" w14:textId="0B038DCD" w:rsidR="000A071C" w:rsidRPr="00FF27E6" w:rsidRDefault="000A071C" w:rsidP="00FF27E6">
            <w:pPr>
              <w:jc w:val="center"/>
            </w:pPr>
          </w:p>
        </w:tc>
        <w:tc>
          <w:tcPr>
            <w:tcW w:w="514" w:type="pct"/>
          </w:tcPr>
          <w:p w14:paraId="69F83F4B" w14:textId="1260149D" w:rsidR="000A071C" w:rsidRPr="0069178D" w:rsidRDefault="000A071C" w:rsidP="00A613BD">
            <w:pPr>
              <w:adjustRightInd w:val="0"/>
              <w:snapToGrid w:val="0"/>
              <w:spacing w:after="0"/>
              <w:rPr>
                <w:sz w:val="20"/>
              </w:rPr>
            </w:pPr>
          </w:p>
        </w:tc>
        <w:tc>
          <w:tcPr>
            <w:tcW w:w="962" w:type="pct"/>
          </w:tcPr>
          <w:p w14:paraId="73A10EB0" w14:textId="6DA5F2CA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</w:tr>
      <w:tr w:rsidR="005722C2" w:rsidRPr="0069178D" w14:paraId="7E8E800B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71E8E627" w14:textId="6241C777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0ED255AA" w14:textId="488CF28C" w:rsidR="000A071C" w:rsidRPr="00C50701" w:rsidRDefault="000A071C" w:rsidP="00FF27E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44" w:type="pct"/>
            <w:gridSpan w:val="4"/>
          </w:tcPr>
          <w:p w14:paraId="362D1906" w14:textId="12079933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14" w:type="pct"/>
          </w:tcPr>
          <w:p w14:paraId="7B25D2D8" w14:textId="2820EBED" w:rsidR="000A071C" w:rsidRPr="0069178D" w:rsidRDefault="000A071C" w:rsidP="00A613BD">
            <w:pPr>
              <w:adjustRightInd w:val="0"/>
              <w:snapToGrid w:val="0"/>
              <w:spacing w:after="0"/>
              <w:rPr>
                <w:sz w:val="20"/>
              </w:rPr>
            </w:pPr>
          </w:p>
        </w:tc>
        <w:tc>
          <w:tcPr>
            <w:tcW w:w="962" w:type="pct"/>
          </w:tcPr>
          <w:p w14:paraId="7516963C" w14:textId="52DDF586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</w:tr>
      <w:tr w:rsidR="005722C2" w:rsidRPr="0069178D" w14:paraId="7DE7A6BB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3BD316C4" w14:textId="43AB88C6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2C1D1EEB" w14:textId="4B1D7202" w:rsidR="000A071C" w:rsidRPr="00C50701" w:rsidRDefault="000A071C" w:rsidP="00FF27E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44" w:type="pct"/>
            <w:gridSpan w:val="4"/>
          </w:tcPr>
          <w:p w14:paraId="7437DC4F" w14:textId="31DB74D2" w:rsidR="000A071C" w:rsidRPr="00FF27E6" w:rsidRDefault="000A071C" w:rsidP="00FF27E6">
            <w:pPr>
              <w:jc w:val="center"/>
            </w:pPr>
          </w:p>
        </w:tc>
        <w:tc>
          <w:tcPr>
            <w:tcW w:w="514" w:type="pct"/>
          </w:tcPr>
          <w:p w14:paraId="1E0BB2B8" w14:textId="31F8D3A0" w:rsidR="000A071C" w:rsidRPr="0069178D" w:rsidRDefault="000A071C" w:rsidP="00A613BD">
            <w:pPr>
              <w:adjustRightInd w:val="0"/>
              <w:snapToGrid w:val="0"/>
              <w:spacing w:after="0"/>
              <w:rPr>
                <w:sz w:val="20"/>
              </w:rPr>
            </w:pPr>
          </w:p>
        </w:tc>
        <w:tc>
          <w:tcPr>
            <w:tcW w:w="962" w:type="pct"/>
          </w:tcPr>
          <w:p w14:paraId="41D40599" w14:textId="108DFB92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</w:tr>
      <w:tr w:rsidR="005722C2" w:rsidRPr="0069178D" w14:paraId="3E80DFAA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3AF44035" w14:textId="2B5E18FA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474FF6DD" w14:textId="27D82DB4" w:rsidR="000A071C" w:rsidRPr="00C50701" w:rsidRDefault="000A071C" w:rsidP="00FF27E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44" w:type="pct"/>
            <w:gridSpan w:val="4"/>
          </w:tcPr>
          <w:p w14:paraId="61BE4C4F" w14:textId="4DFAC158" w:rsidR="000A071C" w:rsidRPr="00C50701" w:rsidRDefault="000A071C" w:rsidP="00FF27E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14" w:type="pct"/>
          </w:tcPr>
          <w:p w14:paraId="5C824C3D" w14:textId="05D81719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  <w:tc>
          <w:tcPr>
            <w:tcW w:w="962" w:type="pct"/>
          </w:tcPr>
          <w:p w14:paraId="0DB39C53" w14:textId="26AAE9CD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</w:tr>
      <w:tr w:rsidR="005722C2" w:rsidRPr="0069178D" w14:paraId="0064103B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7111497B" w14:textId="087710AD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3F3CF3E3" w14:textId="7169F208" w:rsidR="000A071C" w:rsidRPr="00C50701" w:rsidRDefault="000A071C" w:rsidP="00FF27E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44" w:type="pct"/>
            <w:gridSpan w:val="4"/>
          </w:tcPr>
          <w:p w14:paraId="20651D37" w14:textId="2A96ACA5" w:rsidR="000A071C" w:rsidRPr="00C50701" w:rsidRDefault="000A071C" w:rsidP="00FF27E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14" w:type="pct"/>
          </w:tcPr>
          <w:p w14:paraId="621E80F9" w14:textId="5BC1884C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  <w:tc>
          <w:tcPr>
            <w:tcW w:w="962" w:type="pct"/>
          </w:tcPr>
          <w:p w14:paraId="4746C0ED" w14:textId="53F0E657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</w:tr>
      <w:tr w:rsidR="005722C2" w:rsidRPr="0069178D" w14:paraId="53C245C5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19CF4987" w14:textId="265BECD4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40448C52" w14:textId="7EC9FF81" w:rsidR="000A071C" w:rsidRPr="00C50701" w:rsidRDefault="000A071C" w:rsidP="00FF27E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44" w:type="pct"/>
            <w:gridSpan w:val="4"/>
          </w:tcPr>
          <w:p w14:paraId="20C80A8D" w14:textId="281D1561" w:rsidR="000A071C" w:rsidRPr="00C50701" w:rsidRDefault="000A071C" w:rsidP="00FF27E6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14" w:type="pct"/>
          </w:tcPr>
          <w:p w14:paraId="35498A55" w14:textId="2E1649E1" w:rsidR="000A071C" w:rsidRPr="0069178D" w:rsidRDefault="000A071C" w:rsidP="00FF27E6">
            <w:pPr>
              <w:adjustRightInd w:val="0"/>
              <w:snapToGrid w:val="0"/>
              <w:spacing w:after="0"/>
              <w:rPr>
                <w:sz w:val="20"/>
              </w:rPr>
            </w:pPr>
          </w:p>
        </w:tc>
        <w:tc>
          <w:tcPr>
            <w:tcW w:w="962" w:type="pct"/>
          </w:tcPr>
          <w:p w14:paraId="614CA0D0" w14:textId="5AC76263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</w:tr>
      <w:tr w:rsidR="005722C2" w:rsidRPr="0069178D" w14:paraId="4DB3A207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5EFB7A38" w14:textId="71F0BC25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708CA682" w14:textId="35E6CA6E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1744" w:type="pct"/>
            <w:gridSpan w:val="4"/>
          </w:tcPr>
          <w:p w14:paraId="5EDCC635" w14:textId="3158C769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514" w:type="pct"/>
          </w:tcPr>
          <w:p w14:paraId="56ACB831" w14:textId="269EB37F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  <w:tc>
          <w:tcPr>
            <w:tcW w:w="962" w:type="pct"/>
          </w:tcPr>
          <w:p w14:paraId="3B2320F1" w14:textId="2F994953" w:rsidR="000A071C" w:rsidRPr="00FF27E6" w:rsidRDefault="000A071C" w:rsidP="00A613BD">
            <w:pPr>
              <w:adjustRightInd w:val="0"/>
              <w:snapToGrid w:val="0"/>
              <w:spacing w:after="0"/>
              <w:rPr>
                <w:rFonts w:eastAsia="SimSun"/>
                <w:sz w:val="20"/>
              </w:rPr>
            </w:pPr>
          </w:p>
        </w:tc>
      </w:tr>
      <w:tr w:rsidR="005722C2" w:rsidRPr="0069178D" w14:paraId="4EDBA34E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7F5BD6A2" w14:textId="01B1D271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983" w:type="pct"/>
            <w:gridSpan w:val="3"/>
          </w:tcPr>
          <w:p w14:paraId="0145FADE" w14:textId="185EA377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1744" w:type="pct"/>
            <w:gridSpan w:val="4"/>
          </w:tcPr>
          <w:p w14:paraId="74B5CD6B" w14:textId="78BA265D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514" w:type="pct"/>
          </w:tcPr>
          <w:p w14:paraId="7D96799B" w14:textId="226E337E" w:rsidR="000A071C" w:rsidRPr="00FF27E6" w:rsidRDefault="000A071C" w:rsidP="00A613BD">
            <w:pPr>
              <w:adjustRightInd w:val="0"/>
              <w:snapToGrid w:val="0"/>
              <w:spacing w:after="0"/>
            </w:pPr>
          </w:p>
        </w:tc>
        <w:tc>
          <w:tcPr>
            <w:tcW w:w="962" w:type="pct"/>
          </w:tcPr>
          <w:p w14:paraId="10C41EBB" w14:textId="3B6EBDA5" w:rsidR="000A071C" w:rsidRPr="00FF27E6" w:rsidRDefault="000A071C" w:rsidP="00A613BD">
            <w:pPr>
              <w:adjustRightInd w:val="0"/>
              <w:snapToGrid w:val="0"/>
              <w:spacing w:after="0"/>
            </w:pPr>
          </w:p>
        </w:tc>
      </w:tr>
      <w:tr w:rsidR="005722C2" w:rsidRPr="0069178D" w14:paraId="4E91D167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5B14CA17" w14:textId="2C07AE9E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983" w:type="pct"/>
            <w:gridSpan w:val="3"/>
          </w:tcPr>
          <w:p w14:paraId="4799BDA1" w14:textId="4C386F03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1744" w:type="pct"/>
            <w:gridSpan w:val="4"/>
          </w:tcPr>
          <w:p w14:paraId="700CAB31" w14:textId="7320CBD4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514" w:type="pct"/>
          </w:tcPr>
          <w:p w14:paraId="3110719C" w14:textId="26BB1BA8" w:rsidR="000A071C" w:rsidRPr="00FF27E6" w:rsidRDefault="000A071C" w:rsidP="00A613BD">
            <w:pPr>
              <w:adjustRightInd w:val="0"/>
              <w:snapToGrid w:val="0"/>
              <w:spacing w:after="0"/>
            </w:pPr>
          </w:p>
        </w:tc>
        <w:tc>
          <w:tcPr>
            <w:tcW w:w="962" w:type="pct"/>
          </w:tcPr>
          <w:p w14:paraId="5EE33C6C" w14:textId="1DE2F419" w:rsidR="000A071C" w:rsidRPr="00FF27E6" w:rsidRDefault="000A071C" w:rsidP="00A613BD">
            <w:pPr>
              <w:adjustRightInd w:val="0"/>
              <w:snapToGrid w:val="0"/>
              <w:spacing w:after="0"/>
            </w:pPr>
          </w:p>
        </w:tc>
      </w:tr>
      <w:tr w:rsidR="005722C2" w:rsidRPr="0069178D" w14:paraId="0B5CE96D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4B1B31E9" w14:textId="49ED0601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983" w:type="pct"/>
            <w:gridSpan w:val="3"/>
          </w:tcPr>
          <w:p w14:paraId="6D569B26" w14:textId="7BCB8653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1744" w:type="pct"/>
            <w:gridSpan w:val="4"/>
          </w:tcPr>
          <w:p w14:paraId="2E8AE309" w14:textId="26DCB2FE" w:rsidR="000A071C" w:rsidRPr="00FF27E6" w:rsidRDefault="000A071C" w:rsidP="00A613BD">
            <w:pPr>
              <w:adjustRightInd w:val="0"/>
              <w:snapToGrid w:val="0"/>
              <w:spacing w:after="0"/>
              <w:jc w:val="center"/>
            </w:pPr>
          </w:p>
        </w:tc>
        <w:tc>
          <w:tcPr>
            <w:tcW w:w="514" w:type="pct"/>
          </w:tcPr>
          <w:p w14:paraId="2134AF35" w14:textId="6F5EE74F" w:rsidR="000A071C" w:rsidRPr="00FF27E6" w:rsidRDefault="000A071C" w:rsidP="00A613BD">
            <w:pPr>
              <w:adjustRightInd w:val="0"/>
              <w:snapToGrid w:val="0"/>
              <w:spacing w:after="0"/>
            </w:pPr>
          </w:p>
        </w:tc>
        <w:tc>
          <w:tcPr>
            <w:tcW w:w="962" w:type="pct"/>
          </w:tcPr>
          <w:p w14:paraId="7D323D0C" w14:textId="3DC2A5C9" w:rsidR="000A071C" w:rsidRPr="00FF27E6" w:rsidRDefault="000A071C" w:rsidP="00A613BD">
            <w:pPr>
              <w:adjustRightInd w:val="0"/>
              <w:snapToGrid w:val="0"/>
              <w:spacing w:after="0"/>
            </w:pPr>
          </w:p>
        </w:tc>
      </w:tr>
      <w:tr w:rsidR="005722C2" w:rsidRPr="0069178D" w14:paraId="0880AD32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0673BC04" w14:textId="77777777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21008886" w14:textId="77777777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44" w:type="pct"/>
            <w:gridSpan w:val="4"/>
          </w:tcPr>
          <w:p w14:paraId="2C823075" w14:textId="77777777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14" w:type="pct"/>
          </w:tcPr>
          <w:p w14:paraId="1989BFB0" w14:textId="77777777" w:rsidR="000A071C" w:rsidRPr="0069178D" w:rsidRDefault="000A071C" w:rsidP="00A613BD">
            <w:pPr>
              <w:adjustRightInd w:val="0"/>
              <w:snapToGrid w:val="0"/>
              <w:spacing w:after="0"/>
              <w:rPr>
                <w:sz w:val="20"/>
              </w:rPr>
            </w:pPr>
          </w:p>
        </w:tc>
        <w:tc>
          <w:tcPr>
            <w:tcW w:w="962" w:type="pct"/>
          </w:tcPr>
          <w:p w14:paraId="548B8BD8" w14:textId="77777777" w:rsidR="000A071C" w:rsidRPr="0069178D" w:rsidRDefault="000A071C" w:rsidP="00A613BD">
            <w:pPr>
              <w:adjustRightInd w:val="0"/>
              <w:snapToGrid w:val="0"/>
              <w:spacing w:after="0"/>
              <w:rPr>
                <w:sz w:val="20"/>
              </w:rPr>
            </w:pPr>
          </w:p>
        </w:tc>
      </w:tr>
      <w:tr w:rsidR="005722C2" w:rsidRPr="0069178D" w14:paraId="5D6ECA1B" w14:textId="77777777" w:rsidTr="00935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97" w:type="pct"/>
          </w:tcPr>
          <w:p w14:paraId="4B8114D4" w14:textId="77777777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3" w:type="pct"/>
            <w:gridSpan w:val="3"/>
          </w:tcPr>
          <w:p w14:paraId="3208F5AA" w14:textId="77777777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744" w:type="pct"/>
            <w:gridSpan w:val="4"/>
          </w:tcPr>
          <w:p w14:paraId="1CC53CC6" w14:textId="77777777" w:rsidR="000A071C" w:rsidRPr="00C50701" w:rsidRDefault="000A071C" w:rsidP="00A613BD">
            <w:pPr>
              <w:adjustRightInd w:val="0"/>
              <w:snapToGrid w:val="0"/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14" w:type="pct"/>
          </w:tcPr>
          <w:p w14:paraId="55B92C61" w14:textId="77777777" w:rsidR="000A071C" w:rsidRPr="0069178D" w:rsidRDefault="000A071C" w:rsidP="00A613BD">
            <w:pPr>
              <w:adjustRightInd w:val="0"/>
              <w:snapToGrid w:val="0"/>
              <w:spacing w:after="0"/>
              <w:rPr>
                <w:sz w:val="20"/>
              </w:rPr>
            </w:pPr>
          </w:p>
        </w:tc>
        <w:tc>
          <w:tcPr>
            <w:tcW w:w="962" w:type="pct"/>
          </w:tcPr>
          <w:p w14:paraId="3BE864C6" w14:textId="77777777" w:rsidR="000A071C" w:rsidRPr="0069178D" w:rsidRDefault="000A071C" w:rsidP="00A613BD">
            <w:pPr>
              <w:adjustRightInd w:val="0"/>
              <w:snapToGrid w:val="0"/>
              <w:spacing w:after="0"/>
              <w:rPr>
                <w:sz w:val="20"/>
              </w:rPr>
            </w:pPr>
          </w:p>
        </w:tc>
      </w:tr>
      <w:tr w:rsidR="000A071C" w:rsidRPr="00550710" w14:paraId="65B956BF" w14:textId="77777777" w:rsidTr="00B078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80"/>
        </w:trPr>
        <w:tc>
          <w:tcPr>
            <w:tcW w:w="2461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34ECD05" w14:textId="77777777" w:rsidR="00A613BD" w:rsidRDefault="00A613BD" w:rsidP="00A613BD">
            <w:pPr>
              <w:spacing w:after="0" w:line="240" w:lineRule="auto"/>
              <w:ind w:left="1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/>
                <w:sz w:val="20"/>
              </w:rPr>
              <w:t xml:space="preserve">(Please add separate form if the space is not enough) </w:t>
            </w:r>
          </w:p>
          <w:p w14:paraId="011BEED8" w14:textId="77777777" w:rsidR="000A071C" w:rsidRPr="00550710" w:rsidRDefault="000A071C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39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7A68686" w14:textId="77777777" w:rsidR="005E7948" w:rsidRDefault="005E7948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  <w:szCs w:val="24"/>
              </w:rPr>
            </w:pPr>
          </w:p>
          <w:p w14:paraId="3A839A0A" w14:textId="058D9EAE" w:rsidR="000A071C" w:rsidRPr="00D318AC" w:rsidRDefault="000A071C" w:rsidP="00FF27E6">
            <w:pPr>
              <w:adjustRightInd w:val="0"/>
              <w:snapToGrid w:val="0"/>
              <w:spacing w:after="0"/>
              <w:rPr>
                <w:rFonts w:ascii="Times New Roman" w:hAnsi="Times New Roman"/>
                <w:szCs w:val="24"/>
              </w:rPr>
            </w:pPr>
            <w:r w:rsidRPr="00D318AC">
              <w:rPr>
                <w:rFonts w:ascii="Times New Roman" w:hAnsi="Times New Roman"/>
                <w:b/>
                <w:szCs w:val="24"/>
              </w:rPr>
              <w:t>Total Hours of Training: ____________________</w:t>
            </w:r>
          </w:p>
        </w:tc>
      </w:tr>
      <w:tr w:rsidR="000A071C" w:rsidRPr="00550710" w14:paraId="6FB72E88" w14:textId="77777777" w:rsidTr="00B078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80"/>
        </w:trPr>
        <w:tc>
          <w:tcPr>
            <w:tcW w:w="2461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241CF22" w14:textId="77777777" w:rsidR="000A071C" w:rsidRPr="00550710" w:rsidRDefault="000A071C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39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1B3F47E" w14:textId="6AA5524D" w:rsidR="000A071C" w:rsidRPr="00D318AC" w:rsidRDefault="000A071C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  <w:szCs w:val="24"/>
              </w:rPr>
            </w:pPr>
            <w:r w:rsidRPr="00D318AC">
              <w:rPr>
                <w:rFonts w:ascii="Times New Roman" w:hAnsi="Times New Roman"/>
                <w:b/>
                <w:szCs w:val="24"/>
              </w:rPr>
              <w:t>Total Hours of Service: ____________________</w:t>
            </w:r>
          </w:p>
        </w:tc>
      </w:tr>
      <w:tr w:rsidR="00C7780E" w:rsidRPr="00550710" w14:paraId="050D0528" w14:textId="77777777" w:rsidTr="00B078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80"/>
        </w:trPr>
        <w:tc>
          <w:tcPr>
            <w:tcW w:w="2461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81106B" w14:textId="77777777" w:rsidR="00C7780E" w:rsidRPr="00550710" w:rsidRDefault="00C7780E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39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5FB0C3" w14:textId="03FBBF28" w:rsidR="00C7780E" w:rsidRPr="00D318AC" w:rsidRDefault="00C7780E" w:rsidP="00A613BD">
            <w:pPr>
              <w:adjustRightInd w:val="0"/>
              <w:snapToGrid w:val="0"/>
              <w:spacing w:after="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Total</w:t>
            </w:r>
            <w:r w:rsidR="00A072AE">
              <w:rPr>
                <w:rFonts w:ascii="Times New Roman" w:hAnsi="Times New Roman"/>
                <w:b/>
                <w:szCs w:val="24"/>
              </w:rPr>
              <w:t xml:space="preserve"> Hours (Training + Service): __</w:t>
            </w:r>
            <w:r>
              <w:rPr>
                <w:rFonts w:ascii="Times New Roman" w:hAnsi="Times New Roman"/>
                <w:b/>
                <w:szCs w:val="24"/>
              </w:rPr>
              <w:t>_________</w:t>
            </w:r>
          </w:p>
        </w:tc>
      </w:tr>
    </w:tbl>
    <w:p w14:paraId="5F8B7A9D" w14:textId="77777777" w:rsidR="0015347D" w:rsidRDefault="0015347D" w:rsidP="0015347D">
      <w:pPr>
        <w:adjustRightInd w:val="0"/>
        <w:snapToGrid w:val="0"/>
        <w:spacing w:after="0" w:line="240" w:lineRule="auto"/>
        <w:rPr>
          <w:rFonts w:ascii="Times New Roman" w:hAnsi="Times New Roman"/>
          <w:i/>
          <w:sz w:val="18"/>
        </w:rPr>
      </w:pPr>
    </w:p>
    <w:p w14:paraId="04EBC3E3" w14:textId="5D539B3B" w:rsidR="0015347D" w:rsidRDefault="0015347D" w:rsidP="0015347D">
      <w:pPr>
        <w:adjustRightInd w:val="0"/>
        <w:snapToGrid w:val="0"/>
        <w:spacing w:after="0" w:line="240" w:lineRule="auto"/>
        <w:rPr>
          <w:rFonts w:ascii="Times New Roman" w:hAnsi="Times New Roman"/>
          <w:i/>
          <w:sz w:val="18"/>
        </w:rPr>
      </w:pPr>
      <w:r>
        <w:rPr>
          <w:rFonts w:ascii="Times New Roman" w:hAnsi="Times New Roman"/>
          <w:i/>
          <w:sz w:val="18"/>
        </w:rPr>
        <w:t xml:space="preserve">Note 1: </w:t>
      </w:r>
      <w:r w:rsidR="000A071C" w:rsidRPr="00FA000F">
        <w:rPr>
          <w:rFonts w:ascii="Times New Roman" w:hAnsi="Times New Roman"/>
          <w:i/>
          <w:sz w:val="18"/>
        </w:rPr>
        <w:t xml:space="preserve">To fulfill Service-Learning Requirement, </w:t>
      </w:r>
      <w:r w:rsidR="000A071C" w:rsidRPr="00FA000F">
        <w:rPr>
          <w:rFonts w:ascii="Times New Roman" w:hAnsi="Times New Roman"/>
          <w:i/>
          <w:sz w:val="18"/>
          <w:u w:val="single"/>
        </w:rPr>
        <w:t xml:space="preserve">a completion of </w:t>
      </w:r>
      <w:r w:rsidR="000A071C" w:rsidRPr="00FA000F">
        <w:rPr>
          <w:rFonts w:ascii="Times New Roman" w:hAnsi="Times New Roman"/>
          <w:b/>
          <w:i/>
          <w:sz w:val="18"/>
          <w:u w:val="single"/>
        </w:rPr>
        <w:t xml:space="preserve">30 hours (includes Training &amp; Service) </w:t>
      </w:r>
      <w:r w:rsidR="000A071C" w:rsidRPr="00FA000F">
        <w:rPr>
          <w:rFonts w:ascii="Times New Roman" w:hAnsi="Times New Roman"/>
          <w:i/>
          <w:sz w:val="18"/>
          <w:u w:val="single"/>
        </w:rPr>
        <w:t>is</w:t>
      </w:r>
      <w:r w:rsidR="000A071C" w:rsidRPr="00FA000F">
        <w:rPr>
          <w:rFonts w:ascii="Times New Roman" w:hAnsi="Times New Roman"/>
          <w:b/>
          <w:i/>
          <w:sz w:val="18"/>
          <w:u w:val="single"/>
        </w:rPr>
        <w:t xml:space="preserve"> Mandat</w:t>
      </w:r>
      <w:bookmarkStart w:id="0" w:name="_GoBack"/>
      <w:bookmarkEnd w:id="0"/>
      <w:r w:rsidR="000A071C" w:rsidRPr="00FA000F">
        <w:rPr>
          <w:rFonts w:ascii="Times New Roman" w:hAnsi="Times New Roman"/>
          <w:b/>
          <w:i/>
          <w:sz w:val="18"/>
          <w:u w:val="single"/>
        </w:rPr>
        <w:t>ory</w:t>
      </w:r>
      <w:r w:rsidR="000A071C" w:rsidRPr="00FA000F">
        <w:rPr>
          <w:rFonts w:ascii="Times New Roman" w:hAnsi="Times New Roman"/>
          <w:b/>
          <w:i/>
          <w:sz w:val="18"/>
        </w:rPr>
        <w:t>.</w:t>
      </w:r>
      <w:r w:rsidRPr="0015347D">
        <w:rPr>
          <w:rFonts w:ascii="Times New Roman" w:hAnsi="Times New Roman"/>
          <w:i/>
          <w:sz w:val="18"/>
        </w:rPr>
        <w:t xml:space="preserve"> </w:t>
      </w:r>
    </w:p>
    <w:p w14:paraId="63C68FB0" w14:textId="77777777" w:rsidR="0015347D" w:rsidRDefault="0015347D" w:rsidP="0015347D">
      <w:pPr>
        <w:adjustRightInd w:val="0"/>
        <w:snapToGrid w:val="0"/>
        <w:spacing w:after="0" w:line="240" w:lineRule="auto"/>
        <w:rPr>
          <w:rFonts w:ascii="Times New Roman" w:hAnsi="Times New Roman"/>
          <w:i/>
          <w:sz w:val="18"/>
        </w:rPr>
      </w:pPr>
    </w:p>
    <w:p w14:paraId="26587056" w14:textId="77777777" w:rsidR="00C7780E" w:rsidRPr="00E92BBE" w:rsidRDefault="00C7780E">
      <w:pPr>
        <w:adjustRightInd w:val="0"/>
        <w:snapToGrid w:val="0"/>
        <w:spacing w:after="0" w:line="240" w:lineRule="auto"/>
        <w:rPr>
          <w:rFonts w:ascii="Times New Roman" w:hAnsi="Times New Roman"/>
          <w:b/>
          <w:szCs w:val="24"/>
        </w:rPr>
      </w:pPr>
    </w:p>
    <w:sectPr w:rsidR="00C7780E" w:rsidRPr="00E92BBE" w:rsidSect="00C7780E">
      <w:headerReference w:type="default" r:id="rId8"/>
      <w:pgSz w:w="11906" w:h="16838"/>
      <w:pgMar w:top="567" w:right="567" w:bottom="284" w:left="567" w:header="142" w:footer="275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BBC23" w14:textId="77777777" w:rsidR="00D30916" w:rsidRDefault="00D30916" w:rsidP="00C11403">
      <w:pPr>
        <w:spacing w:after="0" w:line="240" w:lineRule="auto"/>
      </w:pPr>
      <w:r>
        <w:separator/>
      </w:r>
    </w:p>
  </w:endnote>
  <w:endnote w:type="continuationSeparator" w:id="0">
    <w:p w14:paraId="2B336B05" w14:textId="77777777" w:rsidR="00D30916" w:rsidRDefault="00D30916" w:rsidP="00C11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2EB4F2" w14:textId="77777777" w:rsidR="00D30916" w:rsidRDefault="00D30916" w:rsidP="00C11403">
      <w:pPr>
        <w:spacing w:after="0" w:line="240" w:lineRule="auto"/>
      </w:pPr>
      <w:r>
        <w:separator/>
      </w:r>
    </w:p>
  </w:footnote>
  <w:footnote w:type="continuationSeparator" w:id="0">
    <w:p w14:paraId="00158F5A" w14:textId="77777777" w:rsidR="00D30916" w:rsidRDefault="00D30916" w:rsidP="00C114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A7D0" w14:textId="77777777" w:rsidR="00C11403" w:rsidRPr="0069178D" w:rsidRDefault="0069178D" w:rsidP="00A613BD">
    <w:pPr>
      <w:pStyle w:val="Header"/>
      <w:tabs>
        <w:tab w:val="clear" w:pos="4320"/>
        <w:tab w:val="clear" w:pos="8640"/>
      </w:tabs>
      <w:jc w:val="right"/>
      <w:rPr>
        <w:rFonts w:ascii="Times New Roman" w:hAnsi="Times New Roman"/>
        <w:i/>
      </w:rPr>
    </w:pPr>
    <w:r w:rsidRPr="0069178D">
      <w:rPr>
        <w:rFonts w:ascii="Times New Roman" w:hAnsi="Times New Roman"/>
        <w:i/>
      </w:rPr>
      <w:t>Office of Service-Learning, Lingnan University</w:t>
    </w:r>
    <w:r w:rsidRPr="0069178D">
      <w:rPr>
        <w:rFonts w:ascii="Times New Roman" w:hAnsi="Times New Roman"/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D030BE"/>
    <w:multiLevelType w:val="hybridMultilevel"/>
    <w:tmpl w:val="3FE8FF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EAE4725"/>
    <w:multiLevelType w:val="hybridMultilevel"/>
    <w:tmpl w:val="561001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jYwMjMxMTO1tDBV0lEKTi0uzszPAykwqwUAWJJdwCwAAAA="/>
  </w:docVars>
  <w:rsids>
    <w:rsidRoot w:val="00480FA1"/>
    <w:rsid w:val="00000096"/>
    <w:rsid w:val="000019A1"/>
    <w:rsid w:val="000023AF"/>
    <w:rsid w:val="000031AF"/>
    <w:rsid w:val="0000356A"/>
    <w:rsid w:val="00003593"/>
    <w:rsid w:val="00003833"/>
    <w:rsid w:val="0000432B"/>
    <w:rsid w:val="00007173"/>
    <w:rsid w:val="00010233"/>
    <w:rsid w:val="000120CB"/>
    <w:rsid w:val="00013C0D"/>
    <w:rsid w:val="00020D6C"/>
    <w:rsid w:val="0003036B"/>
    <w:rsid w:val="00035222"/>
    <w:rsid w:val="00040F0D"/>
    <w:rsid w:val="000514B9"/>
    <w:rsid w:val="00053845"/>
    <w:rsid w:val="000560EA"/>
    <w:rsid w:val="000571DE"/>
    <w:rsid w:val="00061376"/>
    <w:rsid w:val="000718C2"/>
    <w:rsid w:val="000726A7"/>
    <w:rsid w:val="000731A0"/>
    <w:rsid w:val="00076923"/>
    <w:rsid w:val="00077993"/>
    <w:rsid w:val="000863AF"/>
    <w:rsid w:val="000863EA"/>
    <w:rsid w:val="000873E5"/>
    <w:rsid w:val="00090080"/>
    <w:rsid w:val="000906B8"/>
    <w:rsid w:val="000979BE"/>
    <w:rsid w:val="000A071C"/>
    <w:rsid w:val="000A6F76"/>
    <w:rsid w:val="000A7499"/>
    <w:rsid w:val="000B0559"/>
    <w:rsid w:val="000B389B"/>
    <w:rsid w:val="000B5343"/>
    <w:rsid w:val="000B7DB4"/>
    <w:rsid w:val="000C4ED6"/>
    <w:rsid w:val="000C5B08"/>
    <w:rsid w:val="000D124F"/>
    <w:rsid w:val="000D17AB"/>
    <w:rsid w:val="000D332B"/>
    <w:rsid w:val="000D51A9"/>
    <w:rsid w:val="000F04B2"/>
    <w:rsid w:val="000F5B11"/>
    <w:rsid w:val="000F5D8E"/>
    <w:rsid w:val="000F743A"/>
    <w:rsid w:val="000F7503"/>
    <w:rsid w:val="0010286F"/>
    <w:rsid w:val="00102CC8"/>
    <w:rsid w:val="001076B7"/>
    <w:rsid w:val="00110FDC"/>
    <w:rsid w:val="001142CB"/>
    <w:rsid w:val="00116081"/>
    <w:rsid w:val="00144D50"/>
    <w:rsid w:val="00145AF0"/>
    <w:rsid w:val="0014758A"/>
    <w:rsid w:val="0015347D"/>
    <w:rsid w:val="00157D60"/>
    <w:rsid w:val="00164C04"/>
    <w:rsid w:val="001713C4"/>
    <w:rsid w:val="00171761"/>
    <w:rsid w:val="00171FD3"/>
    <w:rsid w:val="00172C94"/>
    <w:rsid w:val="00173B17"/>
    <w:rsid w:val="00174047"/>
    <w:rsid w:val="001901F5"/>
    <w:rsid w:val="001A266B"/>
    <w:rsid w:val="001B3B3E"/>
    <w:rsid w:val="001B6BE1"/>
    <w:rsid w:val="001C2007"/>
    <w:rsid w:val="001C33B3"/>
    <w:rsid w:val="001C4666"/>
    <w:rsid w:val="001D2074"/>
    <w:rsid w:val="001D4817"/>
    <w:rsid w:val="001D723C"/>
    <w:rsid w:val="001D7C9A"/>
    <w:rsid w:val="001D7F08"/>
    <w:rsid w:val="001E5F54"/>
    <w:rsid w:val="001E7A43"/>
    <w:rsid w:val="001F3677"/>
    <w:rsid w:val="001F4F6B"/>
    <w:rsid w:val="00200A8D"/>
    <w:rsid w:val="0020291D"/>
    <w:rsid w:val="002072D8"/>
    <w:rsid w:val="00207B47"/>
    <w:rsid w:val="002118F5"/>
    <w:rsid w:val="002127B4"/>
    <w:rsid w:val="00212940"/>
    <w:rsid w:val="00214A39"/>
    <w:rsid w:val="002152B5"/>
    <w:rsid w:val="00216418"/>
    <w:rsid w:val="00216874"/>
    <w:rsid w:val="00223151"/>
    <w:rsid w:val="00231DA1"/>
    <w:rsid w:val="00232286"/>
    <w:rsid w:val="0023344C"/>
    <w:rsid w:val="0023494E"/>
    <w:rsid w:val="0023676A"/>
    <w:rsid w:val="002414CA"/>
    <w:rsid w:val="002420FB"/>
    <w:rsid w:val="00244928"/>
    <w:rsid w:val="00247BF9"/>
    <w:rsid w:val="00260948"/>
    <w:rsid w:val="002635EC"/>
    <w:rsid w:val="00265140"/>
    <w:rsid w:val="002708A2"/>
    <w:rsid w:val="002738A2"/>
    <w:rsid w:val="00280BB4"/>
    <w:rsid w:val="00283CFE"/>
    <w:rsid w:val="002931DA"/>
    <w:rsid w:val="002948B5"/>
    <w:rsid w:val="002A33CD"/>
    <w:rsid w:val="002A47F3"/>
    <w:rsid w:val="002B17AE"/>
    <w:rsid w:val="002C3CBC"/>
    <w:rsid w:val="002C728F"/>
    <w:rsid w:val="002D211B"/>
    <w:rsid w:val="002D3A66"/>
    <w:rsid w:val="002E1B3D"/>
    <w:rsid w:val="002E3148"/>
    <w:rsid w:val="002E620C"/>
    <w:rsid w:val="002E6C56"/>
    <w:rsid w:val="002F1420"/>
    <w:rsid w:val="0030389C"/>
    <w:rsid w:val="00306F7B"/>
    <w:rsid w:val="00310D54"/>
    <w:rsid w:val="0031187D"/>
    <w:rsid w:val="003129B5"/>
    <w:rsid w:val="00317D9B"/>
    <w:rsid w:val="003267BB"/>
    <w:rsid w:val="0033285A"/>
    <w:rsid w:val="00333BE0"/>
    <w:rsid w:val="00334442"/>
    <w:rsid w:val="00337660"/>
    <w:rsid w:val="00350D92"/>
    <w:rsid w:val="00351625"/>
    <w:rsid w:val="00353ABA"/>
    <w:rsid w:val="00354E71"/>
    <w:rsid w:val="00356608"/>
    <w:rsid w:val="003603A8"/>
    <w:rsid w:val="00373AB1"/>
    <w:rsid w:val="00383185"/>
    <w:rsid w:val="00384EE3"/>
    <w:rsid w:val="00386136"/>
    <w:rsid w:val="00394548"/>
    <w:rsid w:val="003A0DDE"/>
    <w:rsid w:val="003A2F28"/>
    <w:rsid w:val="003A5229"/>
    <w:rsid w:val="003A7558"/>
    <w:rsid w:val="003A79A9"/>
    <w:rsid w:val="003B6828"/>
    <w:rsid w:val="003B6940"/>
    <w:rsid w:val="003C4A59"/>
    <w:rsid w:val="003C7712"/>
    <w:rsid w:val="003D2C84"/>
    <w:rsid w:val="003D3971"/>
    <w:rsid w:val="003D6032"/>
    <w:rsid w:val="003E1117"/>
    <w:rsid w:val="003E55A8"/>
    <w:rsid w:val="003E65F9"/>
    <w:rsid w:val="003F1CC9"/>
    <w:rsid w:val="003F2C94"/>
    <w:rsid w:val="003F3CAD"/>
    <w:rsid w:val="003F45C4"/>
    <w:rsid w:val="003F502D"/>
    <w:rsid w:val="003F6A63"/>
    <w:rsid w:val="003F7826"/>
    <w:rsid w:val="004074F0"/>
    <w:rsid w:val="00412A85"/>
    <w:rsid w:val="0041331A"/>
    <w:rsid w:val="00416CBE"/>
    <w:rsid w:val="004241D1"/>
    <w:rsid w:val="004306D1"/>
    <w:rsid w:val="00433517"/>
    <w:rsid w:val="00453690"/>
    <w:rsid w:val="004547E0"/>
    <w:rsid w:val="00456682"/>
    <w:rsid w:val="004623DE"/>
    <w:rsid w:val="00462AA4"/>
    <w:rsid w:val="00464D9B"/>
    <w:rsid w:val="00466478"/>
    <w:rsid w:val="00470113"/>
    <w:rsid w:val="0047218C"/>
    <w:rsid w:val="004722C2"/>
    <w:rsid w:val="00472EEA"/>
    <w:rsid w:val="004764D5"/>
    <w:rsid w:val="00480FA1"/>
    <w:rsid w:val="00484C08"/>
    <w:rsid w:val="0048724D"/>
    <w:rsid w:val="00491D28"/>
    <w:rsid w:val="004976CD"/>
    <w:rsid w:val="004A0192"/>
    <w:rsid w:val="004A362D"/>
    <w:rsid w:val="004B4A4E"/>
    <w:rsid w:val="004C12B4"/>
    <w:rsid w:val="004C3E00"/>
    <w:rsid w:val="004E144A"/>
    <w:rsid w:val="004E1979"/>
    <w:rsid w:val="004E27C3"/>
    <w:rsid w:val="004E2B53"/>
    <w:rsid w:val="004E3563"/>
    <w:rsid w:val="004F43F0"/>
    <w:rsid w:val="005007D5"/>
    <w:rsid w:val="00501286"/>
    <w:rsid w:val="00502145"/>
    <w:rsid w:val="00504FB2"/>
    <w:rsid w:val="00506DF5"/>
    <w:rsid w:val="00507891"/>
    <w:rsid w:val="00507C22"/>
    <w:rsid w:val="00514870"/>
    <w:rsid w:val="00514B5F"/>
    <w:rsid w:val="005200E6"/>
    <w:rsid w:val="005200EC"/>
    <w:rsid w:val="00524534"/>
    <w:rsid w:val="00526721"/>
    <w:rsid w:val="0053114A"/>
    <w:rsid w:val="00535426"/>
    <w:rsid w:val="00536503"/>
    <w:rsid w:val="00541806"/>
    <w:rsid w:val="00543BC2"/>
    <w:rsid w:val="00546D3E"/>
    <w:rsid w:val="00550710"/>
    <w:rsid w:val="00550E52"/>
    <w:rsid w:val="005520A0"/>
    <w:rsid w:val="0055339F"/>
    <w:rsid w:val="00553DF1"/>
    <w:rsid w:val="00560EE7"/>
    <w:rsid w:val="00563430"/>
    <w:rsid w:val="00564118"/>
    <w:rsid w:val="005722C2"/>
    <w:rsid w:val="00576C5D"/>
    <w:rsid w:val="00583F86"/>
    <w:rsid w:val="005A2B78"/>
    <w:rsid w:val="005A51FD"/>
    <w:rsid w:val="005A5D66"/>
    <w:rsid w:val="005B3C42"/>
    <w:rsid w:val="005C1EAF"/>
    <w:rsid w:val="005C29EC"/>
    <w:rsid w:val="005C5B1C"/>
    <w:rsid w:val="005D2609"/>
    <w:rsid w:val="005D296C"/>
    <w:rsid w:val="005D3D0B"/>
    <w:rsid w:val="005E23DF"/>
    <w:rsid w:val="005E3AD9"/>
    <w:rsid w:val="005E6100"/>
    <w:rsid w:val="005E7948"/>
    <w:rsid w:val="005F36B9"/>
    <w:rsid w:val="00601595"/>
    <w:rsid w:val="0060244C"/>
    <w:rsid w:val="006057AF"/>
    <w:rsid w:val="00605F83"/>
    <w:rsid w:val="0061773C"/>
    <w:rsid w:val="00621191"/>
    <w:rsid w:val="006220D8"/>
    <w:rsid w:val="006256DC"/>
    <w:rsid w:val="0062681E"/>
    <w:rsid w:val="00637BA0"/>
    <w:rsid w:val="006403C4"/>
    <w:rsid w:val="006408CE"/>
    <w:rsid w:val="00645036"/>
    <w:rsid w:val="0064515A"/>
    <w:rsid w:val="006510C1"/>
    <w:rsid w:val="00651509"/>
    <w:rsid w:val="0065302D"/>
    <w:rsid w:val="00653B4E"/>
    <w:rsid w:val="00654C09"/>
    <w:rsid w:val="00655939"/>
    <w:rsid w:val="00660AB5"/>
    <w:rsid w:val="0066251F"/>
    <w:rsid w:val="00664131"/>
    <w:rsid w:val="00666268"/>
    <w:rsid w:val="00670C41"/>
    <w:rsid w:val="006720C7"/>
    <w:rsid w:val="00672308"/>
    <w:rsid w:val="00674B53"/>
    <w:rsid w:val="00680952"/>
    <w:rsid w:val="00682945"/>
    <w:rsid w:val="00685D5A"/>
    <w:rsid w:val="0069178D"/>
    <w:rsid w:val="00695098"/>
    <w:rsid w:val="00695D0F"/>
    <w:rsid w:val="006967D1"/>
    <w:rsid w:val="0069791B"/>
    <w:rsid w:val="006A4FE4"/>
    <w:rsid w:val="006A73C9"/>
    <w:rsid w:val="006A74CB"/>
    <w:rsid w:val="006B288B"/>
    <w:rsid w:val="006B7231"/>
    <w:rsid w:val="006C159B"/>
    <w:rsid w:val="006C174B"/>
    <w:rsid w:val="006C6FE4"/>
    <w:rsid w:val="006D53D1"/>
    <w:rsid w:val="006D7F31"/>
    <w:rsid w:val="006E0B93"/>
    <w:rsid w:val="006E2162"/>
    <w:rsid w:val="006E38D3"/>
    <w:rsid w:val="006F30F0"/>
    <w:rsid w:val="006F4B2C"/>
    <w:rsid w:val="006F5A9E"/>
    <w:rsid w:val="00702B52"/>
    <w:rsid w:val="00702C29"/>
    <w:rsid w:val="00703B19"/>
    <w:rsid w:val="00705032"/>
    <w:rsid w:val="00711CD8"/>
    <w:rsid w:val="00711D2C"/>
    <w:rsid w:val="00720B70"/>
    <w:rsid w:val="00721E67"/>
    <w:rsid w:val="00722466"/>
    <w:rsid w:val="00723188"/>
    <w:rsid w:val="00723327"/>
    <w:rsid w:val="00725E25"/>
    <w:rsid w:val="00726831"/>
    <w:rsid w:val="007271D0"/>
    <w:rsid w:val="00730424"/>
    <w:rsid w:val="0073185C"/>
    <w:rsid w:val="0073380D"/>
    <w:rsid w:val="00733826"/>
    <w:rsid w:val="00734818"/>
    <w:rsid w:val="0073780A"/>
    <w:rsid w:val="0074436C"/>
    <w:rsid w:val="00753273"/>
    <w:rsid w:val="007538FA"/>
    <w:rsid w:val="00757647"/>
    <w:rsid w:val="0076118E"/>
    <w:rsid w:val="00763E0C"/>
    <w:rsid w:val="00767C95"/>
    <w:rsid w:val="00772611"/>
    <w:rsid w:val="00777316"/>
    <w:rsid w:val="0078742C"/>
    <w:rsid w:val="007900A3"/>
    <w:rsid w:val="0079086B"/>
    <w:rsid w:val="0079550D"/>
    <w:rsid w:val="0079608D"/>
    <w:rsid w:val="00796239"/>
    <w:rsid w:val="007A656A"/>
    <w:rsid w:val="007A69A2"/>
    <w:rsid w:val="007C538A"/>
    <w:rsid w:val="007C6995"/>
    <w:rsid w:val="007D41CE"/>
    <w:rsid w:val="007D68FF"/>
    <w:rsid w:val="007E76B7"/>
    <w:rsid w:val="007F0F5C"/>
    <w:rsid w:val="007F5F6C"/>
    <w:rsid w:val="008028A1"/>
    <w:rsid w:val="0080429E"/>
    <w:rsid w:val="00807642"/>
    <w:rsid w:val="008168E8"/>
    <w:rsid w:val="00822C54"/>
    <w:rsid w:val="00823CB9"/>
    <w:rsid w:val="0082419B"/>
    <w:rsid w:val="0082486A"/>
    <w:rsid w:val="00826A0C"/>
    <w:rsid w:val="0083021A"/>
    <w:rsid w:val="00831E41"/>
    <w:rsid w:val="008341A3"/>
    <w:rsid w:val="008342B2"/>
    <w:rsid w:val="008408B9"/>
    <w:rsid w:val="008440F6"/>
    <w:rsid w:val="0084491C"/>
    <w:rsid w:val="00846848"/>
    <w:rsid w:val="0084783A"/>
    <w:rsid w:val="00847933"/>
    <w:rsid w:val="00847CA4"/>
    <w:rsid w:val="008578EB"/>
    <w:rsid w:val="00857F09"/>
    <w:rsid w:val="00860D40"/>
    <w:rsid w:val="008672CA"/>
    <w:rsid w:val="00867399"/>
    <w:rsid w:val="008727C0"/>
    <w:rsid w:val="00872E38"/>
    <w:rsid w:val="0087429B"/>
    <w:rsid w:val="00883457"/>
    <w:rsid w:val="00884FF7"/>
    <w:rsid w:val="008857EC"/>
    <w:rsid w:val="00887303"/>
    <w:rsid w:val="008939BC"/>
    <w:rsid w:val="008A14CA"/>
    <w:rsid w:val="008B0C42"/>
    <w:rsid w:val="008B22D7"/>
    <w:rsid w:val="008B2691"/>
    <w:rsid w:val="008B46F0"/>
    <w:rsid w:val="008C0396"/>
    <w:rsid w:val="008C33A2"/>
    <w:rsid w:val="008D05EE"/>
    <w:rsid w:val="008D0F27"/>
    <w:rsid w:val="008D3C9A"/>
    <w:rsid w:val="008D3CDB"/>
    <w:rsid w:val="008E1CE3"/>
    <w:rsid w:val="008F3166"/>
    <w:rsid w:val="008F7983"/>
    <w:rsid w:val="00902586"/>
    <w:rsid w:val="00903158"/>
    <w:rsid w:val="00907CDC"/>
    <w:rsid w:val="00910FEA"/>
    <w:rsid w:val="0091317A"/>
    <w:rsid w:val="00914A22"/>
    <w:rsid w:val="00924112"/>
    <w:rsid w:val="00925E14"/>
    <w:rsid w:val="00932344"/>
    <w:rsid w:val="00933F42"/>
    <w:rsid w:val="00934EA5"/>
    <w:rsid w:val="0093522E"/>
    <w:rsid w:val="00945D8A"/>
    <w:rsid w:val="009466C7"/>
    <w:rsid w:val="009502B3"/>
    <w:rsid w:val="00960F0D"/>
    <w:rsid w:val="00966B73"/>
    <w:rsid w:val="0097562B"/>
    <w:rsid w:val="00975C1D"/>
    <w:rsid w:val="00977410"/>
    <w:rsid w:val="009824A2"/>
    <w:rsid w:val="0098673D"/>
    <w:rsid w:val="00987B83"/>
    <w:rsid w:val="00993DD3"/>
    <w:rsid w:val="00996DA7"/>
    <w:rsid w:val="009A76A3"/>
    <w:rsid w:val="009B1232"/>
    <w:rsid w:val="009B4B8C"/>
    <w:rsid w:val="009B5F7B"/>
    <w:rsid w:val="009C27BD"/>
    <w:rsid w:val="009C6995"/>
    <w:rsid w:val="009C7622"/>
    <w:rsid w:val="009E0D0B"/>
    <w:rsid w:val="009E36F9"/>
    <w:rsid w:val="009E3B54"/>
    <w:rsid w:val="009E5CF5"/>
    <w:rsid w:val="009F0201"/>
    <w:rsid w:val="009F0367"/>
    <w:rsid w:val="00A034C2"/>
    <w:rsid w:val="00A0394A"/>
    <w:rsid w:val="00A04EA7"/>
    <w:rsid w:val="00A05D31"/>
    <w:rsid w:val="00A06084"/>
    <w:rsid w:val="00A072AE"/>
    <w:rsid w:val="00A074DA"/>
    <w:rsid w:val="00A07997"/>
    <w:rsid w:val="00A1576F"/>
    <w:rsid w:val="00A202C2"/>
    <w:rsid w:val="00A20CAB"/>
    <w:rsid w:val="00A22E34"/>
    <w:rsid w:val="00A24313"/>
    <w:rsid w:val="00A26994"/>
    <w:rsid w:val="00A312DF"/>
    <w:rsid w:val="00A35B3D"/>
    <w:rsid w:val="00A42A12"/>
    <w:rsid w:val="00A43AAD"/>
    <w:rsid w:val="00A451C0"/>
    <w:rsid w:val="00A54860"/>
    <w:rsid w:val="00A55542"/>
    <w:rsid w:val="00A60619"/>
    <w:rsid w:val="00A613BD"/>
    <w:rsid w:val="00A6198A"/>
    <w:rsid w:val="00A62209"/>
    <w:rsid w:val="00A66575"/>
    <w:rsid w:val="00A74CB0"/>
    <w:rsid w:val="00A74F92"/>
    <w:rsid w:val="00A7527F"/>
    <w:rsid w:val="00A832C5"/>
    <w:rsid w:val="00A85215"/>
    <w:rsid w:val="00A8521F"/>
    <w:rsid w:val="00A907A3"/>
    <w:rsid w:val="00A92434"/>
    <w:rsid w:val="00A9586F"/>
    <w:rsid w:val="00AA483F"/>
    <w:rsid w:val="00AB1B38"/>
    <w:rsid w:val="00AB4F74"/>
    <w:rsid w:val="00AC2B7F"/>
    <w:rsid w:val="00AC41FC"/>
    <w:rsid w:val="00AC4680"/>
    <w:rsid w:val="00AD0595"/>
    <w:rsid w:val="00AE03A8"/>
    <w:rsid w:val="00AE3765"/>
    <w:rsid w:val="00AE7D01"/>
    <w:rsid w:val="00AF4BE9"/>
    <w:rsid w:val="00B03614"/>
    <w:rsid w:val="00B078EA"/>
    <w:rsid w:val="00B11C34"/>
    <w:rsid w:val="00B12837"/>
    <w:rsid w:val="00B12945"/>
    <w:rsid w:val="00B12BBC"/>
    <w:rsid w:val="00B23E98"/>
    <w:rsid w:val="00B24F7E"/>
    <w:rsid w:val="00B25A2E"/>
    <w:rsid w:val="00B26BED"/>
    <w:rsid w:val="00B2732B"/>
    <w:rsid w:val="00B3070F"/>
    <w:rsid w:val="00B3352D"/>
    <w:rsid w:val="00B34679"/>
    <w:rsid w:val="00B426A5"/>
    <w:rsid w:val="00B4530D"/>
    <w:rsid w:val="00B500FB"/>
    <w:rsid w:val="00B5453C"/>
    <w:rsid w:val="00B54C8C"/>
    <w:rsid w:val="00B55B58"/>
    <w:rsid w:val="00B561C5"/>
    <w:rsid w:val="00B60144"/>
    <w:rsid w:val="00B672B9"/>
    <w:rsid w:val="00B73BDF"/>
    <w:rsid w:val="00B7597B"/>
    <w:rsid w:val="00B77FD4"/>
    <w:rsid w:val="00B802D3"/>
    <w:rsid w:val="00B8088D"/>
    <w:rsid w:val="00B81430"/>
    <w:rsid w:val="00B84325"/>
    <w:rsid w:val="00B87A44"/>
    <w:rsid w:val="00B91553"/>
    <w:rsid w:val="00B956BC"/>
    <w:rsid w:val="00BA35D0"/>
    <w:rsid w:val="00BA62F9"/>
    <w:rsid w:val="00BA7F11"/>
    <w:rsid w:val="00BC2187"/>
    <w:rsid w:val="00BC3513"/>
    <w:rsid w:val="00BD2B9F"/>
    <w:rsid w:val="00BD3605"/>
    <w:rsid w:val="00BE4811"/>
    <w:rsid w:val="00BE5A20"/>
    <w:rsid w:val="00BE6057"/>
    <w:rsid w:val="00BF4C8B"/>
    <w:rsid w:val="00C10484"/>
    <w:rsid w:val="00C11403"/>
    <w:rsid w:val="00C11957"/>
    <w:rsid w:val="00C142BB"/>
    <w:rsid w:val="00C16C6E"/>
    <w:rsid w:val="00C245B3"/>
    <w:rsid w:val="00C277F3"/>
    <w:rsid w:val="00C3339E"/>
    <w:rsid w:val="00C33CDE"/>
    <w:rsid w:val="00C379A5"/>
    <w:rsid w:val="00C37C56"/>
    <w:rsid w:val="00C424ED"/>
    <w:rsid w:val="00C46FF5"/>
    <w:rsid w:val="00C50701"/>
    <w:rsid w:val="00C50A16"/>
    <w:rsid w:val="00C6056B"/>
    <w:rsid w:val="00C652BA"/>
    <w:rsid w:val="00C65B13"/>
    <w:rsid w:val="00C65E15"/>
    <w:rsid w:val="00C71083"/>
    <w:rsid w:val="00C74FA6"/>
    <w:rsid w:val="00C7575B"/>
    <w:rsid w:val="00C7780E"/>
    <w:rsid w:val="00C86C33"/>
    <w:rsid w:val="00C903D5"/>
    <w:rsid w:val="00C92766"/>
    <w:rsid w:val="00C92B95"/>
    <w:rsid w:val="00C9507A"/>
    <w:rsid w:val="00CA20D9"/>
    <w:rsid w:val="00CA2C17"/>
    <w:rsid w:val="00CA66E0"/>
    <w:rsid w:val="00CB1FCE"/>
    <w:rsid w:val="00CB46BA"/>
    <w:rsid w:val="00CC21A1"/>
    <w:rsid w:val="00CD188A"/>
    <w:rsid w:val="00CD4AD5"/>
    <w:rsid w:val="00CD6400"/>
    <w:rsid w:val="00CE2146"/>
    <w:rsid w:val="00CF0556"/>
    <w:rsid w:val="00CF084F"/>
    <w:rsid w:val="00CF236F"/>
    <w:rsid w:val="00CF2CBB"/>
    <w:rsid w:val="00CF4039"/>
    <w:rsid w:val="00CF47AB"/>
    <w:rsid w:val="00D00FE8"/>
    <w:rsid w:val="00D0173E"/>
    <w:rsid w:val="00D031D6"/>
    <w:rsid w:val="00D05DC9"/>
    <w:rsid w:val="00D0638E"/>
    <w:rsid w:val="00D06A77"/>
    <w:rsid w:val="00D15AAD"/>
    <w:rsid w:val="00D20E57"/>
    <w:rsid w:val="00D261B7"/>
    <w:rsid w:val="00D27131"/>
    <w:rsid w:val="00D3083F"/>
    <w:rsid w:val="00D30916"/>
    <w:rsid w:val="00D318AC"/>
    <w:rsid w:val="00D31E5C"/>
    <w:rsid w:val="00D3385B"/>
    <w:rsid w:val="00D4044B"/>
    <w:rsid w:val="00D4188F"/>
    <w:rsid w:val="00D46B42"/>
    <w:rsid w:val="00D52F2F"/>
    <w:rsid w:val="00D60754"/>
    <w:rsid w:val="00D60B53"/>
    <w:rsid w:val="00D62793"/>
    <w:rsid w:val="00D73C1A"/>
    <w:rsid w:val="00D74536"/>
    <w:rsid w:val="00D74F9E"/>
    <w:rsid w:val="00D765FD"/>
    <w:rsid w:val="00D77F54"/>
    <w:rsid w:val="00D8184B"/>
    <w:rsid w:val="00D94B4B"/>
    <w:rsid w:val="00D95112"/>
    <w:rsid w:val="00D95827"/>
    <w:rsid w:val="00D97124"/>
    <w:rsid w:val="00DA37F6"/>
    <w:rsid w:val="00DA5887"/>
    <w:rsid w:val="00DB27C6"/>
    <w:rsid w:val="00DB3AC8"/>
    <w:rsid w:val="00DB626B"/>
    <w:rsid w:val="00DB77F1"/>
    <w:rsid w:val="00DC0DB1"/>
    <w:rsid w:val="00DC1904"/>
    <w:rsid w:val="00DC4783"/>
    <w:rsid w:val="00DC48D5"/>
    <w:rsid w:val="00DC7E8C"/>
    <w:rsid w:val="00DD0F6A"/>
    <w:rsid w:val="00DD256E"/>
    <w:rsid w:val="00DE4B5F"/>
    <w:rsid w:val="00DE54C9"/>
    <w:rsid w:val="00DE6DBE"/>
    <w:rsid w:val="00DF6F13"/>
    <w:rsid w:val="00DF727C"/>
    <w:rsid w:val="00DF7701"/>
    <w:rsid w:val="00DF7B5B"/>
    <w:rsid w:val="00E04FEC"/>
    <w:rsid w:val="00E21B19"/>
    <w:rsid w:val="00E234D4"/>
    <w:rsid w:val="00E3023B"/>
    <w:rsid w:val="00E30C6C"/>
    <w:rsid w:val="00E341AB"/>
    <w:rsid w:val="00E44E3B"/>
    <w:rsid w:val="00E4568F"/>
    <w:rsid w:val="00E51D9B"/>
    <w:rsid w:val="00E526C0"/>
    <w:rsid w:val="00E533F2"/>
    <w:rsid w:val="00E62247"/>
    <w:rsid w:val="00E62A38"/>
    <w:rsid w:val="00E704DA"/>
    <w:rsid w:val="00E753A7"/>
    <w:rsid w:val="00E82BD7"/>
    <w:rsid w:val="00E833B1"/>
    <w:rsid w:val="00E913E9"/>
    <w:rsid w:val="00E9223B"/>
    <w:rsid w:val="00E92BBE"/>
    <w:rsid w:val="00E95F6F"/>
    <w:rsid w:val="00EA3271"/>
    <w:rsid w:val="00EB154A"/>
    <w:rsid w:val="00EB66AA"/>
    <w:rsid w:val="00EC07EF"/>
    <w:rsid w:val="00EC087B"/>
    <w:rsid w:val="00EE059B"/>
    <w:rsid w:val="00EE737B"/>
    <w:rsid w:val="00EF0610"/>
    <w:rsid w:val="00EF1846"/>
    <w:rsid w:val="00F07A57"/>
    <w:rsid w:val="00F11F56"/>
    <w:rsid w:val="00F21549"/>
    <w:rsid w:val="00F21A86"/>
    <w:rsid w:val="00F261B6"/>
    <w:rsid w:val="00F27614"/>
    <w:rsid w:val="00F3407E"/>
    <w:rsid w:val="00F41C20"/>
    <w:rsid w:val="00F44400"/>
    <w:rsid w:val="00F5159C"/>
    <w:rsid w:val="00F523F1"/>
    <w:rsid w:val="00F53AD5"/>
    <w:rsid w:val="00F61E4E"/>
    <w:rsid w:val="00F66C2E"/>
    <w:rsid w:val="00F7058A"/>
    <w:rsid w:val="00F829E3"/>
    <w:rsid w:val="00F83954"/>
    <w:rsid w:val="00F8424C"/>
    <w:rsid w:val="00F92EB1"/>
    <w:rsid w:val="00F9432A"/>
    <w:rsid w:val="00F95E6D"/>
    <w:rsid w:val="00F960DA"/>
    <w:rsid w:val="00FA000F"/>
    <w:rsid w:val="00FA2437"/>
    <w:rsid w:val="00FA28EA"/>
    <w:rsid w:val="00FA44BC"/>
    <w:rsid w:val="00FB34CD"/>
    <w:rsid w:val="00FB4CF9"/>
    <w:rsid w:val="00FC0958"/>
    <w:rsid w:val="00FC0C2E"/>
    <w:rsid w:val="00FC3A9A"/>
    <w:rsid w:val="00FC6FB9"/>
    <w:rsid w:val="00FD0B28"/>
    <w:rsid w:val="00FD2525"/>
    <w:rsid w:val="00FD5AF7"/>
    <w:rsid w:val="00FE0546"/>
    <w:rsid w:val="00FE4EE6"/>
    <w:rsid w:val="00FE4F0D"/>
    <w:rsid w:val="00FE5078"/>
    <w:rsid w:val="00FE70E3"/>
    <w:rsid w:val="00FF0774"/>
    <w:rsid w:val="00FF27E6"/>
    <w:rsid w:val="00FF64F0"/>
    <w:rsid w:val="00FF7653"/>
    <w:rsid w:val="1C93D8A5"/>
    <w:rsid w:val="5A585559"/>
    <w:rsid w:val="74DA2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49D003"/>
  <w15:docId w15:val="{FE633E1E-6145-457A-80BC-AB6052D02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0FA1"/>
    <w:pPr>
      <w:spacing w:after="200" w:line="276" w:lineRule="auto"/>
    </w:pPr>
    <w:rPr>
      <w:rFonts w:ascii="Calibri" w:eastAsia="新細明體" w:hAnsi="Calibri" w:cs="Times New Roma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A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14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403"/>
    <w:rPr>
      <w:rFonts w:ascii="Calibri" w:eastAsia="新細明體" w:hAnsi="Calibri" w:cs="Times New Roma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114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403"/>
    <w:rPr>
      <w:rFonts w:ascii="Calibri" w:eastAsia="新細明體" w:hAnsi="Calibri" w:cs="Times New Roman"/>
      <w:kern w:val="0"/>
      <w:sz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9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954"/>
    <w:rPr>
      <w:rFonts w:ascii="Segoe UI" w:eastAsia="新細明體" w:hAnsi="Segoe UI" w:cs="Segoe UI"/>
      <w:kern w:val="0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757647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A613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D1D5D-8844-49CD-86A2-1AA364D41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1</Words>
  <Characters>1093</Characters>
  <Application>Microsoft Office Word</Application>
  <DocSecurity>0</DocSecurity>
  <Lines>9</Lines>
  <Paragraphs>2</Paragraphs>
  <ScaleCrop>false</ScaleCrop>
  <Company>Lingnan University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UNG Lok Yee, Kitty (OSL)</dc:creator>
  <cp:keywords/>
  <dc:description/>
  <cp:lastModifiedBy>Office of Service-Learning</cp:lastModifiedBy>
  <cp:revision>11</cp:revision>
  <cp:lastPrinted>2017-10-25T08:04:00Z</cp:lastPrinted>
  <dcterms:created xsi:type="dcterms:W3CDTF">2019-05-21T09:27:00Z</dcterms:created>
  <dcterms:modified xsi:type="dcterms:W3CDTF">2021-12-03T04:37:00Z</dcterms:modified>
</cp:coreProperties>
</file>